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7114" w:rsidRDefault="00F17114"/>
    <w:p w:rsidR="00772810" w:rsidRPr="00772810" w:rsidRDefault="00772810">
      <w:pPr>
        <w:rPr>
          <w:sz w:val="44"/>
          <w:szCs w:val="44"/>
        </w:rPr>
      </w:pPr>
      <w:r w:rsidRPr="00772810">
        <w:rPr>
          <w:sz w:val="44"/>
          <w:szCs w:val="44"/>
        </w:rPr>
        <w:t>Mathematics</w:t>
      </w:r>
      <w:r w:rsidRPr="00772810">
        <w:rPr>
          <w:sz w:val="44"/>
          <w:szCs w:val="44"/>
        </w:rPr>
        <w:t xml:space="preserve"> &amp; </w:t>
      </w:r>
      <w:r w:rsidRPr="00772810">
        <w:rPr>
          <w:sz w:val="44"/>
          <w:szCs w:val="44"/>
        </w:rPr>
        <w:t>English</w:t>
      </w:r>
      <w:r w:rsidRPr="00772810">
        <w:rPr>
          <w:sz w:val="44"/>
          <w:szCs w:val="44"/>
        </w:rPr>
        <w:t xml:space="preserve"> (Year / Grade 1 to 12)</w:t>
      </w:r>
    </w:p>
    <w:p w:rsidR="00772810" w:rsidRPr="00772810" w:rsidRDefault="00772810">
      <w:pPr>
        <w:rPr>
          <w:sz w:val="44"/>
          <w:szCs w:val="44"/>
        </w:rPr>
      </w:pPr>
    </w:p>
    <w:p w:rsidR="00772810" w:rsidRPr="00772810" w:rsidRDefault="00772810">
      <w:pPr>
        <w:rPr>
          <w:sz w:val="44"/>
          <w:szCs w:val="44"/>
        </w:rPr>
      </w:pPr>
      <w:r w:rsidRPr="00772810">
        <w:rPr>
          <w:sz w:val="44"/>
          <w:szCs w:val="44"/>
        </w:rPr>
        <w:t>Opportunity Class Practice Tests (Year 4)</w:t>
      </w:r>
    </w:p>
    <w:p w:rsidR="00772810" w:rsidRPr="00772810" w:rsidRDefault="00772810">
      <w:pPr>
        <w:rPr>
          <w:sz w:val="44"/>
          <w:szCs w:val="44"/>
        </w:rPr>
      </w:pPr>
    </w:p>
    <w:p w:rsidR="00772810" w:rsidRPr="00772810" w:rsidRDefault="00772810">
      <w:pPr>
        <w:rPr>
          <w:sz w:val="44"/>
          <w:szCs w:val="44"/>
        </w:rPr>
      </w:pPr>
      <w:r w:rsidRPr="00772810">
        <w:rPr>
          <w:sz w:val="44"/>
          <w:szCs w:val="44"/>
        </w:rPr>
        <w:t>Selective School Practice Tests (Year 6)</w:t>
      </w:r>
    </w:p>
    <w:p w:rsidR="00772810" w:rsidRPr="00772810" w:rsidRDefault="00772810">
      <w:pPr>
        <w:rPr>
          <w:sz w:val="44"/>
          <w:szCs w:val="44"/>
        </w:rPr>
      </w:pPr>
    </w:p>
    <w:p w:rsidR="00772810" w:rsidRPr="00772810" w:rsidRDefault="00252369">
      <w:pPr>
        <w:rPr>
          <w:sz w:val="44"/>
          <w:szCs w:val="44"/>
        </w:rPr>
      </w:pPr>
      <w:bookmarkStart w:id="0" w:name="_GoBack"/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Please send this sample writing</w:t>
      </w:r>
      <w:r w:rsidR="00A87D28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as well read my sample file</w:t>
      </w:r>
      <w:r w:rsidR="00FF5263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in </w:t>
      </w:r>
      <w:proofErr w:type="spellStart"/>
      <w:r w:rsidR="00FF5263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ms</w:t>
      </w:r>
      <w:proofErr w:type="spellEnd"/>
      <w:r w:rsidR="00FF5263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word</w:t>
      </w:r>
      <w:r>
        <w:rPr>
          <w:rFonts w:ascii="Helvetica" w:hAnsi="Helvetica" w:cs="Helvetica"/>
          <w:color w:val="000000"/>
          <w:sz w:val="21"/>
          <w:szCs w:val="21"/>
        </w:rPr>
        <w:br/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Theme of story essay:</w:t>
      </w:r>
      <w:r>
        <w:rPr>
          <w:rFonts w:ascii="Helvetica" w:hAnsi="Helvetica" w:cs="Helvetica"/>
          <w:color w:val="000000"/>
          <w:sz w:val="21"/>
          <w:szCs w:val="21"/>
        </w:rPr>
        <w:br/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(Suzan saw her father throw the empty carton of the juice and the plastic cup on the road.)</w:t>
      </w:r>
      <w:r>
        <w:rPr>
          <w:rFonts w:ascii="Helvetica" w:hAnsi="Helvetica" w:cs="Helvetica"/>
          <w:color w:val="000000"/>
          <w:sz w:val="21"/>
          <w:szCs w:val="21"/>
        </w:rPr>
        <w:br/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It should be </w:t>
      </w:r>
      <w:r w:rsidR="003546AE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2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00 words sample essay.</w:t>
      </w:r>
      <w:r w:rsidR="00FF5263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If you can’t do this </w:t>
      </w:r>
      <w:proofErr w:type="gramStart"/>
      <w:r w:rsidR="00FF5263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one</w:t>
      </w:r>
      <w:proofErr w:type="gramEnd"/>
      <w:r w:rsidR="00FF5263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please don’t reply </w:t>
      </w:r>
      <w:bookmarkEnd w:id="0"/>
    </w:p>
    <w:sectPr w:rsidR="00772810" w:rsidRPr="007728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5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yMDUxMjc3NTAwNzRS0lEKTi0uzszPAykwrAUAzPQBTywAAAA="/>
  </w:docVars>
  <w:rsids>
    <w:rsidRoot w:val="00772810"/>
    <w:rsid w:val="00252369"/>
    <w:rsid w:val="003546AE"/>
    <w:rsid w:val="00772810"/>
    <w:rsid w:val="0095642A"/>
    <w:rsid w:val="00A87D28"/>
    <w:rsid w:val="00F17114"/>
    <w:rsid w:val="00FF5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3F8BF"/>
  <w15:chartTrackingRefBased/>
  <w15:docId w15:val="{ACEB0E5E-D7EE-4BBF-B166-5F12A1D0A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Nuruzzaman</dc:creator>
  <cp:keywords/>
  <dc:description/>
  <cp:lastModifiedBy>Mohammad Nuruzzaman</cp:lastModifiedBy>
  <cp:revision>1</cp:revision>
  <dcterms:created xsi:type="dcterms:W3CDTF">2019-10-23T06:23:00Z</dcterms:created>
  <dcterms:modified xsi:type="dcterms:W3CDTF">2019-10-23T09:16:00Z</dcterms:modified>
</cp:coreProperties>
</file>